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C0FEFE" w14:textId="77777777" w:rsidR="000A03B2" w:rsidRPr="00043FD3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43FD3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B0312F6" w14:textId="77777777" w:rsidR="008371C9" w:rsidRPr="00043FD3" w:rsidRDefault="008371C9" w:rsidP="008371C9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043FD3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Towards the quantitative prediction of </w:t>
      </w:r>
      <w:r w:rsidR="00135AD6" w:rsidRPr="00043FD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ecipitation of </w:t>
      </w:r>
      <w:proofErr w:type="spellStart"/>
      <w:r w:rsidR="00135AD6" w:rsidRPr="00043FD3">
        <w:rPr>
          <w:rFonts w:asciiTheme="minorHAnsi" w:eastAsia="MS PGothic" w:hAnsiTheme="minorHAnsi"/>
          <w:b/>
          <w:bCs/>
          <w:sz w:val="28"/>
          <w:szCs w:val="28"/>
          <w:lang w:val="en-US"/>
        </w:rPr>
        <w:t>nanoparticulate</w:t>
      </w:r>
      <w:proofErr w:type="spellEnd"/>
      <w:r w:rsidR="00135AD6" w:rsidRPr="00043FD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Pr="00043FD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harmaceutical </w:t>
      </w:r>
      <w:r w:rsidR="00135AD6" w:rsidRPr="00043FD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mpounds </w:t>
      </w:r>
    </w:p>
    <w:p w14:paraId="3FFB6C84" w14:textId="3BCB140A" w:rsidR="008371C9" w:rsidRPr="00043FD3" w:rsidRDefault="008371C9" w:rsidP="008371C9">
      <w:pPr>
        <w:snapToGrid w:val="0"/>
        <w:spacing w:after="120"/>
        <w:jc w:val="center"/>
        <w:rPr>
          <w:lang w:val="en-US"/>
        </w:rPr>
      </w:pPr>
      <w:r w:rsidRPr="00043FD3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Tobias Schikarski</w:t>
      </w:r>
      <w:r w:rsidRPr="00043FD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043FD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&amp; </w:t>
      </w:r>
      <w:proofErr w:type="spellStart"/>
      <w:r w:rsidRPr="00043FD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olger</w:t>
      </w:r>
      <w:proofErr w:type="spellEnd"/>
      <w:r w:rsidRPr="00043FD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Trzenschiok</w:t>
      </w:r>
      <w:r w:rsidRPr="00043FD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15CF2" w:rsidRPr="00043FD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043FD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ndreas Güldenpfennig</w:t>
      </w:r>
      <w:r w:rsidRPr="00043FD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043FD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Lukas Pflug</w:t>
      </w:r>
      <w:r w:rsidRPr="00043FD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043FD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Marc Avila</w:t>
      </w:r>
      <w:r w:rsidRPr="00043FD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Pr="00043FD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Wolfgang Peukert</w:t>
      </w:r>
      <w:r w:rsidRPr="00043FD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27E2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</w:p>
    <w:p w14:paraId="2B7ED540" w14:textId="77777777" w:rsidR="008371C9" w:rsidRPr="00043FD3" w:rsidRDefault="008371C9" w:rsidP="008371C9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043FD3">
        <w:rPr>
          <w:rFonts w:eastAsia="MS PGothic"/>
          <w:i/>
          <w:iCs/>
          <w:color w:val="000000"/>
          <w:sz w:val="20"/>
          <w:lang w:val="en-US"/>
        </w:rPr>
        <w:t>1</w:t>
      </w:r>
      <w:r w:rsidRPr="00043F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stitute of Particle Technology, Friedrich-Alexander </w:t>
      </w:r>
      <w:proofErr w:type="spellStart"/>
      <w:r w:rsidRPr="00043F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 w:rsidRPr="00043F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Erlangen-</w:t>
      </w:r>
      <w:proofErr w:type="spellStart"/>
      <w:r w:rsidRPr="00043F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ürnberg</w:t>
      </w:r>
      <w:proofErr w:type="spellEnd"/>
      <w:r w:rsidRPr="00043F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Chair of Applied Mathematics, Friedrich-Alexander </w:t>
      </w:r>
      <w:proofErr w:type="spellStart"/>
      <w:r w:rsidRPr="00043F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 w:rsidRPr="00043F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Erlangen-</w:t>
      </w:r>
      <w:proofErr w:type="spellStart"/>
      <w:r w:rsidRPr="00043F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ürnberg</w:t>
      </w:r>
      <w:proofErr w:type="spellEnd"/>
      <w:r w:rsidRPr="00043F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3 Center of Applied Space Technology and Microgravity, </w:t>
      </w:r>
      <w:proofErr w:type="spellStart"/>
      <w:r w:rsidRPr="00043F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 w:rsidRPr="00043F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Bremen</w:t>
      </w:r>
    </w:p>
    <w:p w14:paraId="3BC7D529" w14:textId="4818C4A5" w:rsidR="008371C9" w:rsidRPr="00043FD3" w:rsidRDefault="008371C9" w:rsidP="008371C9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043FD3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043FD3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043FD3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91579A">
        <w:rPr>
          <w:rFonts w:asciiTheme="minorHAnsi" w:eastAsia="MS PGothic" w:hAnsiTheme="minorHAnsi"/>
          <w:bCs/>
          <w:i/>
          <w:iCs/>
          <w:sz w:val="20"/>
          <w:lang w:val="en-US"/>
        </w:rPr>
        <w:t>wolfgang.peukert</w:t>
      </w:r>
      <w:r w:rsidRPr="00043FD3">
        <w:rPr>
          <w:rFonts w:asciiTheme="minorHAnsi" w:eastAsia="MS PGothic" w:hAnsiTheme="minorHAnsi"/>
          <w:bCs/>
          <w:i/>
          <w:iCs/>
          <w:sz w:val="20"/>
          <w:lang w:val="en-US"/>
        </w:rPr>
        <w:t>@fau.de</w:t>
      </w:r>
    </w:p>
    <w:p w14:paraId="7C4968B9" w14:textId="77777777" w:rsidR="00704BDF" w:rsidRPr="00043FD3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043FD3">
        <w:rPr>
          <w:rFonts w:asciiTheme="minorHAnsi" w:hAnsiTheme="minorHAnsi"/>
          <w:b/>
        </w:rPr>
        <w:t>Highlights</w:t>
      </w:r>
    </w:p>
    <w:p w14:paraId="27437174" w14:textId="77777777" w:rsidR="008371C9" w:rsidRPr="00043FD3" w:rsidRDefault="008371C9" w:rsidP="008371C9">
      <w:pPr>
        <w:pStyle w:val="AbstractBody"/>
        <w:numPr>
          <w:ilvl w:val="0"/>
          <w:numId w:val="18"/>
        </w:numPr>
        <w:tabs>
          <w:tab w:val="right" w:pos="7100"/>
        </w:tabs>
        <w:rPr>
          <w:rFonts w:asciiTheme="minorHAnsi" w:hAnsiTheme="minorHAnsi"/>
        </w:rPr>
      </w:pPr>
      <w:r w:rsidRPr="00043FD3">
        <w:rPr>
          <w:rFonts w:asciiTheme="minorHAnsi" w:hAnsiTheme="minorHAnsi"/>
        </w:rPr>
        <w:t>Precipitated nanoparticles of Ibuprofen down to 25nm</w:t>
      </w:r>
    </w:p>
    <w:p w14:paraId="61642683" w14:textId="77777777" w:rsidR="008371C9" w:rsidRPr="00043FD3" w:rsidRDefault="00135AD6" w:rsidP="008371C9">
      <w:pPr>
        <w:pStyle w:val="AbstractBody"/>
        <w:numPr>
          <w:ilvl w:val="0"/>
          <w:numId w:val="18"/>
        </w:numPr>
        <w:tabs>
          <w:tab w:val="right" w:pos="7100"/>
        </w:tabs>
        <w:rPr>
          <w:rFonts w:asciiTheme="minorHAnsi" w:hAnsiTheme="minorHAnsi"/>
        </w:rPr>
      </w:pPr>
      <w:r w:rsidRPr="00043FD3">
        <w:rPr>
          <w:rFonts w:asciiTheme="minorHAnsi" w:hAnsiTheme="minorHAnsi"/>
        </w:rPr>
        <w:t>P</w:t>
      </w:r>
      <w:r w:rsidR="008371C9" w:rsidRPr="00043FD3">
        <w:rPr>
          <w:rFonts w:asciiTheme="minorHAnsi" w:hAnsiTheme="minorHAnsi"/>
        </w:rPr>
        <w:t xml:space="preserve">recise simulations of precipitation of Ibuprofen in a T-mixer </w:t>
      </w:r>
    </w:p>
    <w:p w14:paraId="0B31E33F" w14:textId="40920133" w:rsidR="00704BDF" w:rsidRPr="00043FD3" w:rsidRDefault="00A54CCC" w:rsidP="00250F65">
      <w:pPr>
        <w:pStyle w:val="AbstractBody"/>
        <w:numPr>
          <w:ilvl w:val="0"/>
          <w:numId w:val="18"/>
        </w:numPr>
        <w:tabs>
          <w:tab w:val="right" w:pos="7100"/>
        </w:tabs>
      </w:pPr>
      <w:r>
        <w:rPr>
          <w:rFonts w:asciiTheme="minorHAnsi" w:hAnsiTheme="minorHAnsi"/>
        </w:rPr>
        <w:t xml:space="preserve">Trend of particle size and </w:t>
      </w:r>
      <w:r w:rsidR="008371C9" w:rsidRPr="00043FD3">
        <w:rPr>
          <w:rFonts w:asciiTheme="minorHAnsi" w:hAnsiTheme="minorHAnsi"/>
        </w:rPr>
        <w:t xml:space="preserve">shape of PSD are </w:t>
      </w:r>
      <w:r>
        <w:rPr>
          <w:rFonts w:asciiTheme="minorHAnsi" w:hAnsiTheme="minorHAnsi"/>
        </w:rPr>
        <w:t>well</w:t>
      </w:r>
      <w:r w:rsidR="008371C9" w:rsidRPr="00043FD3">
        <w:rPr>
          <w:rFonts w:asciiTheme="minorHAnsi" w:hAnsiTheme="minorHAnsi"/>
        </w:rPr>
        <w:t xml:space="preserve"> captured for all Re in simulations</w:t>
      </w:r>
    </w:p>
    <w:p w14:paraId="13E7A33C" w14:textId="77777777" w:rsidR="00250F65" w:rsidRPr="00043FD3" w:rsidRDefault="00250F65" w:rsidP="00250F65">
      <w:pPr>
        <w:pStyle w:val="AbstractBody"/>
        <w:tabs>
          <w:tab w:val="right" w:pos="7100"/>
        </w:tabs>
        <w:ind w:left="1440"/>
      </w:pPr>
    </w:p>
    <w:p w14:paraId="386DE2E1" w14:textId="77777777" w:rsidR="00704BDF" w:rsidRPr="00043FD3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043FD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AA5A069" w14:textId="77777777" w:rsidR="00481108" w:rsidRPr="00043FD3" w:rsidRDefault="00F22AAC" w:rsidP="00690F2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43FD3">
        <w:rPr>
          <w:rFonts w:asciiTheme="minorHAnsi" w:hAnsiTheme="minorHAnsi"/>
          <w:sz w:val="22"/>
          <w:szCs w:val="22"/>
          <w:lang w:val="en-US"/>
        </w:rPr>
        <w:t xml:space="preserve">It is estimated that more than 40% of new drug candidates fall into the </w:t>
      </w:r>
      <w:proofErr w:type="spellStart"/>
      <w:r w:rsidRPr="00043FD3">
        <w:rPr>
          <w:rFonts w:asciiTheme="minorHAnsi" w:hAnsiTheme="minorHAnsi"/>
          <w:sz w:val="22"/>
          <w:szCs w:val="22"/>
          <w:lang w:val="en-US"/>
        </w:rPr>
        <w:t>Biopharmaceutic</w:t>
      </w:r>
      <w:proofErr w:type="spellEnd"/>
      <w:r w:rsidRPr="00043FD3">
        <w:rPr>
          <w:rFonts w:asciiTheme="minorHAnsi" w:hAnsiTheme="minorHAnsi"/>
          <w:sz w:val="22"/>
          <w:szCs w:val="22"/>
          <w:lang w:val="en-US"/>
        </w:rPr>
        <w:t xml:space="preserve"> Class II and IV characterized by the low solubility of the active pharmaceutical ingredient (API), which results in low bioavailability</w:t>
      </w:r>
      <w:r w:rsidR="002E3687" w:rsidRPr="00043FD3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2E3687" w:rsidRPr="00043FD3">
        <w:rPr>
          <w:rFonts w:asciiTheme="minorHAnsi" w:hAnsiTheme="minorHAnsi"/>
          <w:b/>
          <w:sz w:val="22"/>
          <w:szCs w:val="22"/>
          <w:lang w:val="en-US"/>
        </w:rPr>
        <w:t>[1]</w:t>
      </w:r>
      <w:r w:rsidR="008371C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430EE" w:rsidRPr="00043FD3">
        <w:rPr>
          <w:rFonts w:asciiTheme="minorHAnsi" w:hAnsiTheme="minorHAnsi"/>
          <w:sz w:val="22"/>
          <w:szCs w:val="22"/>
          <w:lang w:val="en-US"/>
        </w:rPr>
        <w:t>M</w:t>
      </w:r>
      <w:r w:rsidR="00EF056B" w:rsidRPr="00043FD3">
        <w:rPr>
          <w:rFonts w:asciiTheme="minorHAnsi" w:hAnsiTheme="minorHAnsi"/>
          <w:sz w:val="22"/>
          <w:szCs w:val="22"/>
          <w:lang w:val="en-US"/>
        </w:rPr>
        <w:t xml:space="preserve">anufacturing drug particles in the nanometer range have been found to </w:t>
      </w:r>
      <w:r w:rsidR="00F430EE" w:rsidRPr="00043FD3">
        <w:rPr>
          <w:rFonts w:asciiTheme="minorHAnsi" w:hAnsiTheme="minorHAnsi"/>
          <w:sz w:val="22"/>
          <w:szCs w:val="22"/>
          <w:lang w:val="en-US"/>
        </w:rPr>
        <w:t xml:space="preserve">be </w:t>
      </w:r>
      <w:r w:rsidR="00EF056B" w:rsidRPr="00043FD3">
        <w:rPr>
          <w:rFonts w:asciiTheme="minorHAnsi" w:hAnsiTheme="minorHAnsi"/>
          <w:sz w:val="22"/>
          <w:szCs w:val="22"/>
          <w:lang w:val="en-US"/>
        </w:rPr>
        <w:t xml:space="preserve">a promising method to enhance the dissolution rate and, thus, the bioavailability. In particular, below 50nm the dissolution rate begins to drastically increase compared to the coarse-grained powder in the micrometer range. </w:t>
      </w:r>
      <w:r w:rsidR="00B42772" w:rsidRPr="00043FD3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6120DD" w:rsidRPr="00043FD3">
        <w:rPr>
          <w:rFonts w:asciiTheme="minorHAnsi" w:hAnsiTheme="minorHAnsi"/>
          <w:sz w:val="22"/>
          <w:szCs w:val="22"/>
          <w:lang w:val="en-US"/>
        </w:rPr>
        <w:t>In doing so, p</w:t>
      </w:r>
      <w:r w:rsidR="00EF056B" w:rsidRPr="00043FD3">
        <w:rPr>
          <w:rFonts w:asciiTheme="minorHAnsi" w:hAnsiTheme="minorHAnsi"/>
          <w:sz w:val="22"/>
          <w:szCs w:val="22"/>
          <w:lang w:val="en-US"/>
        </w:rPr>
        <w:t>recipitation of API nanoparticles attracted the attention in recent years</w:t>
      </w:r>
      <w:r w:rsidR="00E06F57" w:rsidRPr="00043FD3">
        <w:rPr>
          <w:rFonts w:asciiTheme="minorHAnsi" w:hAnsiTheme="minorHAnsi"/>
          <w:sz w:val="22"/>
          <w:szCs w:val="22"/>
          <w:lang w:val="en-US"/>
        </w:rPr>
        <w:t xml:space="preserve"> due to the simple process condition, the easy scale-up as well as the low energy costs involved</w:t>
      </w:r>
      <w:r w:rsidR="002E3687" w:rsidRPr="00043FD3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2E3687" w:rsidRPr="00043FD3">
        <w:rPr>
          <w:rFonts w:asciiTheme="minorHAnsi" w:hAnsiTheme="minorHAnsi"/>
          <w:b/>
          <w:sz w:val="22"/>
          <w:szCs w:val="22"/>
          <w:lang w:val="en-US"/>
        </w:rPr>
        <w:t>[1,2]</w:t>
      </w:r>
      <w:r w:rsidR="00EF056B" w:rsidRPr="00043FD3">
        <w:rPr>
          <w:rFonts w:asciiTheme="minorHAnsi" w:hAnsiTheme="minorHAnsi"/>
          <w:sz w:val="22"/>
          <w:szCs w:val="22"/>
          <w:lang w:val="en-US"/>
        </w:rPr>
        <w:t>. Still, the most challenging</w:t>
      </w:r>
      <w:r w:rsidR="0017250B" w:rsidRPr="00043FD3">
        <w:rPr>
          <w:rFonts w:asciiTheme="minorHAnsi" w:hAnsiTheme="minorHAnsi"/>
          <w:sz w:val="22"/>
          <w:szCs w:val="22"/>
          <w:lang w:val="en-US"/>
        </w:rPr>
        <w:t xml:space="preserve"> task remains on gaining suspensions </w:t>
      </w:r>
      <w:r w:rsidR="00F430EE" w:rsidRPr="00043FD3">
        <w:rPr>
          <w:rFonts w:asciiTheme="minorHAnsi" w:hAnsiTheme="minorHAnsi"/>
          <w:sz w:val="22"/>
          <w:szCs w:val="22"/>
          <w:lang w:val="en-US"/>
        </w:rPr>
        <w:t xml:space="preserve">stable with </w:t>
      </w:r>
      <w:r w:rsidR="006120DD" w:rsidRPr="00043FD3">
        <w:rPr>
          <w:rFonts w:asciiTheme="minorHAnsi" w:hAnsiTheme="minorHAnsi"/>
          <w:sz w:val="22"/>
          <w:szCs w:val="22"/>
          <w:lang w:val="en-US"/>
        </w:rPr>
        <w:t>respect to</w:t>
      </w:r>
      <w:r w:rsidR="00E93A36" w:rsidRPr="00043FD3">
        <w:rPr>
          <w:rFonts w:asciiTheme="minorHAnsi" w:hAnsiTheme="minorHAnsi"/>
          <w:sz w:val="22"/>
          <w:szCs w:val="22"/>
          <w:lang w:val="en-US"/>
        </w:rPr>
        <w:t xml:space="preserve"> the particle size distribution </w:t>
      </w:r>
      <w:r w:rsidR="006120DD" w:rsidRPr="00043FD3">
        <w:rPr>
          <w:rFonts w:asciiTheme="minorHAnsi" w:hAnsiTheme="minorHAnsi"/>
          <w:sz w:val="22"/>
          <w:szCs w:val="22"/>
          <w:lang w:val="en-US"/>
        </w:rPr>
        <w:t xml:space="preserve">and </w:t>
      </w:r>
      <w:proofErr w:type="spellStart"/>
      <w:r w:rsidR="006120DD" w:rsidRPr="00043FD3">
        <w:rPr>
          <w:rFonts w:asciiTheme="minorHAnsi" w:hAnsiTheme="minorHAnsi"/>
          <w:sz w:val="22"/>
          <w:szCs w:val="22"/>
          <w:lang w:val="en-US"/>
        </w:rPr>
        <w:t>crysta</w:t>
      </w:r>
      <w:r w:rsidR="00F430EE" w:rsidRPr="00043FD3">
        <w:rPr>
          <w:rFonts w:asciiTheme="minorHAnsi" w:hAnsiTheme="minorHAnsi"/>
          <w:sz w:val="22"/>
          <w:szCs w:val="22"/>
          <w:lang w:val="en-US"/>
        </w:rPr>
        <w:t>l</w:t>
      </w:r>
      <w:r w:rsidR="006120DD" w:rsidRPr="00043FD3">
        <w:rPr>
          <w:rFonts w:asciiTheme="minorHAnsi" w:hAnsiTheme="minorHAnsi"/>
          <w:sz w:val="22"/>
          <w:szCs w:val="22"/>
          <w:lang w:val="en-US"/>
        </w:rPr>
        <w:t>l</w:t>
      </w:r>
      <w:r w:rsidR="00F430EE" w:rsidRPr="00043FD3">
        <w:rPr>
          <w:rFonts w:asciiTheme="minorHAnsi" w:hAnsiTheme="minorHAnsi"/>
          <w:sz w:val="22"/>
          <w:szCs w:val="22"/>
          <w:lang w:val="en-US"/>
        </w:rPr>
        <w:t>inity</w:t>
      </w:r>
      <w:proofErr w:type="spellEnd"/>
      <w:r w:rsidR="00F430EE" w:rsidRPr="00043FD3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17250B" w:rsidRPr="00043FD3">
        <w:rPr>
          <w:rFonts w:asciiTheme="minorHAnsi" w:hAnsiTheme="minorHAnsi"/>
          <w:sz w:val="22"/>
          <w:szCs w:val="22"/>
          <w:lang w:val="en-US"/>
        </w:rPr>
        <w:t>at defined process condition</w:t>
      </w:r>
      <w:r w:rsidR="002E3687" w:rsidRPr="00043FD3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2E3687" w:rsidRPr="00043FD3">
        <w:rPr>
          <w:rFonts w:asciiTheme="minorHAnsi" w:hAnsiTheme="minorHAnsi"/>
          <w:b/>
          <w:sz w:val="22"/>
          <w:szCs w:val="22"/>
          <w:lang w:val="en-US"/>
        </w:rPr>
        <w:t>[1,2]</w:t>
      </w:r>
      <w:r w:rsidR="002E3687" w:rsidRPr="00043FD3">
        <w:rPr>
          <w:rFonts w:asciiTheme="minorHAnsi" w:hAnsiTheme="minorHAnsi"/>
          <w:sz w:val="22"/>
          <w:szCs w:val="22"/>
          <w:lang w:val="en-US"/>
        </w:rPr>
        <w:t>.</w:t>
      </w:r>
      <w:r w:rsidR="006120DD" w:rsidRPr="00043FD3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E06F5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Numerical modeling of precipitation has been proven to be a</w:t>
      </w:r>
      <w:r w:rsidR="00C51BD1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ful </w:t>
      </w:r>
      <w:r w:rsidR="00E06F5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tool to understand the interaction of the underlying processes</w:t>
      </w:r>
      <w:r w:rsidR="006120DD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06F5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inorganic compounds.</w:t>
      </w:r>
      <w:r w:rsidR="00C51BD1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wever, the transfer to organic compounds, e.g. API’s, haven’t led to great success so far</w:t>
      </w:r>
      <w:r w:rsidR="00F430EE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81108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imarily due to the influence of the </w:t>
      </w:r>
      <w:r w:rsidR="00F430EE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organic stabilizers usually applied</w:t>
      </w:r>
      <w:r w:rsidR="006120DD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54B2F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242FC" w:rsidRPr="00043FD3">
        <w:rPr>
          <w:rFonts w:asciiTheme="minorHAnsi" w:hAnsiTheme="minorHAnsi"/>
          <w:sz w:val="22"/>
          <w:szCs w:val="22"/>
          <w:lang w:val="en-US"/>
        </w:rPr>
        <w:t>A</w:t>
      </w:r>
      <w:r w:rsidR="00481108" w:rsidRPr="00043FD3">
        <w:rPr>
          <w:rFonts w:asciiTheme="minorHAnsi" w:hAnsiTheme="minorHAnsi"/>
          <w:sz w:val="22"/>
          <w:szCs w:val="22"/>
          <w:lang w:val="en-US"/>
        </w:rPr>
        <w:t xml:space="preserve"> recently in our group developed stabilization method </w:t>
      </w:r>
      <w:r w:rsidR="00A242FC" w:rsidRPr="00043FD3">
        <w:rPr>
          <w:rFonts w:asciiTheme="minorHAnsi" w:hAnsiTheme="minorHAnsi"/>
          <w:sz w:val="22"/>
          <w:szCs w:val="22"/>
          <w:lang w:val="en-US"/>
        </w:rPr>
        <w:t>closes</w:t>
      </w:r>
      <w:r w:rsidR="007C18F9" w:rsidRPr="00043FD3">
        <w:rPr>
          <w:rFonts w:asciiTheme="minorHAnsi" w:hAnsiTheme="minorHAnsi"/>
          <w:sz w:val="22"/>
          <w:szCs w:val="22"/>
          <w:lang w:val="en-US"/>
        </w:rPr>
        <w:t xml:space="preserve"> this gap</w:t>
      </w:r>
      <w:r w:rsidR="00A242FC" w:rsidRPr="00043FD3">
        <w:rPr>
          <w:rFonts w:asciiTheme="minorHAnsi" w:hAnsiTheme="minorHAnsi"/>
          <w:sz w:val="22"/>
          <w:szCs w:val="22"/>
          <w:lang w:val="en-US"/>
        </w:rPr>
        <w:t>, provides</w:t>
      </w:r>
      <w:r w:rsidR="00481108" w:rsidRPr="00043FD3">
        <w:rPr>
          <w:rFonts w:asciiTheme="minorHAnsi" w:hAnsiTheme="minorHAnsi"/>
          <w:sz w:val="22"/>
          <w:szCs w:val="22"/>
          <w:lang w:val="en-US"/>
        </w:rPr>
        <w:t xml:space="preserve"> insights into the underlying processes </w:t>
      </w:r>
      <w:r w:rsidR="00A242FC" w:rsidRPr="00043FD3">
        <w:rPr>
          <w:rFonts w:asciiTheme="minorHAnsi" w:hAnsiTheme="minorHAnsi"/>
          <w:sz w:val="22"/>
          <w:szCs w:val="22"/>
          <w:lang w:val="en-US"/>
        </w:rPr>
        <w:t>during</w:t>
      </w:r>
      <w:r w:rsidR="00481108" w:rsidRPr="00043FD3">
        <w:rPr>
          <w:rFonts w:asciiTheme="minorHAnsi" w:hAnsiTheme="minorHAnsi"/>
          <w:sz w:val="22"/>
          <w:szCs w:val="22"/>
          <w:lang w:val="en-US"/>
        </w:rPr>
        <w:t xml:space="preserve"> precipitation of organic nanoparticles</w:t>
      </w:r>
      <w:r w:rsidR="007C18F9" w:rsidRPr="00043FD3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A242FC" w:rsidRPr="00043FD3">
        <w:rPr>
          <w:rFonts w:asciiTheme="minorHAnsi" w:hAnsiTheme="minorHAnsi"/>
          <w:sz w:val="22"/>
          <w:szCs w:val="22"/>
          <w:lang w:val="en-US"/>
        </w:rPr>
        <w:t>and allows to</w:t>
      </w:r>
      <w:r w:rsidR="007C18F9" w:rsidRPr="00043FD3">
        <w:rPr>
          <w:rFonts w:asciiTheme="minorHAnsi" w:hAnsiTheme="minorHAnsi"/>
          <w:sz w:val="22"/>
          <w:szCs w:val="22"/>
          <w:lang w:val="en-US"/>
        </w:rPr>
        <w:t xml:space="preserve"> predict</w:t>
      </w:r>
      <w:r w:rsidR="00481108" w:rsidRPr="00043FD3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7C18F9" w:rsidRPr="00043FD3">
        <w:rPr>
          <w:rFonts w:asciiTheme="minorHAnsi" w:hAnsiTheme="minorHAnsi"/>
          <w:sz w:val="22"/>
          <w:szCs w:val="22"/>
          <w:lang w:val="en-US"/>
        </w:rPr>
        <w:t>the</w:t>
      </w:r>
      <w:r w:rsidR="00A242FC" w:rsidRPr="00043FD3">
        <w:rPr>
          <w:rFonts w:asciiTheme="minorHAnsi" w:hAnsiTheme="minorHAnsi"/>
          <w:sz w:val="22"/>
          <w:szCs w:val="22"/>
          <w:lang w:val="en-US"/>
        </w:rPr>
        <w:t xml:space="preserve"> resulting</w:t>
      </w:r>
      <w:r w:rsidR="007C18F9" w:rsidRPr="00043FD3">
        <w:rPr>
          <w:rFonts w:asciiTheme="minorHAnsi" w:hAnsiTheme="minorHAnsi"/>
          <w:sz w:val="22"/>
          <w:szCs w:val="22"/>
          <w:lang w:val="en-US"/>
        </w:rPr>
        <w:t xml:space="preserve"> particle size distribution</w:t>
      </w:r>
      <w:r w:rsidR="00A242FC" w:rsidRPr="00043FD3">
        <w:rPr>
          <w:rFonts w:asciiTheme="minorHAnsi" w:hAnsiTheme="minorHAnsi"/>
          <w:sz w:val="22"/>
          <w:szCs w:val="22"/>
          <w:lang w:val="en-US"/>
        </w:rPr>
        <w:t xml:space="preserve"> for well-stabilized nanoparticles</w:t>
      </w:r>
      <w:r w:rsidR="00481108" w:rsidRPr="00043FD3">
        <w:rPr>
          <w:rFonts w:asciiTheme="minorHAnsi" w:hAnsiTheme="minorHAnsi"/>
          <w:sz w:val="22"/>
          <w:szCs w:val="22"/>
          <w:lang w:val="en-US"/>
        </w:rPr>
        <w:t>.</w:t>
      </w:r>
    </w:p>
    <w:p w14:paraId="6F07D1B4" w14:textId="77777777" w:rsidR="00704BDF" w:rsidRPr="00043FD3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43FD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A04E65F" w14:textId="77777777" w:rsidR="008371C9" w:rsidRPr="00043FD3" w:rsidRDefault="000012B8" w:rsidP="008371C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imp</w:t>
      </w:r>
      <w:r w:rsidR="00E93A36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 T-mixer 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used to mix </w:t>
      </w:r>
      <w:r w:rsidR="00A242FC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250F6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alkaline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queous ibuprofen solution with </w:t>
      </w:r>
      <w:r w:rsidR="00A242FC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250F6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acidic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queous Zirconium chloride solution</w:t>
      </w:r>
      <w:r w:rsidR="00A242FC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o</w:t>
      </w:r>
      <w:r w:rsidR="00C51BD1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igger the precipitation of Ibuprofen </w:t>
      </w:r>
      <w:r w:rsidR="00AB673B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le </w:t>
      </w:r>
      <w:proofErr w:type="spellStart"/>
      <w:r w:rsidR="004B6423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Zr</w:t>
      </w:r>
      <w:proofErr w:type="spellEnd"/>
      <w:r w:rsidR="004B6423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-ions</w:t>
      </w:r>
      <w:r w:rsidR="00AB673B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bil</w:t>
      </w:r>
      <w:r w:rsidR="00A242FC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AB673B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ze the formed particles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242FC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9556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proofErr w:type="spellStart"/>
      <w:r w:rsidR="004B6423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Villermaux-Dushmann</w:t>
      </w:r>
      <w:proofErr w:type="spellEnd"/>
      <w:r w:rsidR="004B6423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</w:t>
      </w:r>
      <w:r w:rsidR="009556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conducted to quantify the mixing efficiency</w:t>
      </w:r>
      <w:r w:rsidR="00A242FC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ally</w:t>
      </w:r>
      <w:r w:rsidR="009556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B6423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56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numerical </w:t>
      </w:r>
      <w:r w:rsidR="00A242FC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ach </w:t>
      </w:r>
      <w:r w:rsidR="009556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sts of </w:t>
      </w:r>
      <w:r w:rsidR="00A242FC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rect numerical </w:t>
      </w:r>
      <w:r w:rsidR="009556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 simulations</w:t>
      </w:r>
      <w:r w:rsidR="00A0738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mixing process </w:t>
      </w:r>
      <w:r w:rsidR="00A242FC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ving </w:t>
      </w:r>
      <w:r w:rsidR="00A0738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A0738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Navier</w:t>
      </w:r>
      <w:proofErr w:type="spellEnd"/>
      <w:r w:rsidR="00A0738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Stokes and </w:t>
      </w:r>
      <w:r w:rsidR="00043FD3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0738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ction-diffusion equation.</w:t>
      </w:r>
      <w:r w:rsidR="007C18F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arameter</w:t>
      </w:r>
      <w:r w:rsidR="00043FD3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7C18F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ee approach is here applied which </w:t>
      </w:r>
      <w:r w:rsidR="00A242FC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oes not require any </w:t>
      </w:r>
      <w:r w:rsidR="007C18F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urbulence modeling. </w:t>
      </w:r>
      <w:r w:rsidR="00786156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describe particle formation, </w:t>
      </w:r>
      <w:r w:rsidR="007C18F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0738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ucleation and diffusion-limited growth is 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cribed by</w:t>
      </w:r>
      <w:r w:rsidR="00A0738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71C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opulation </w:t>
      </w:r>
      <w:r w:rsidR="008371C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balance</w:t>
      </w:r>
      <w:r w:rsidR="00A0738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ation</w:t>
      </w:r>
      <w:r w:rsidR="00786156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ong </w:t>
      </w:r>
      <w:proofErr w:type="spellStart"/>
      <w:r w:rsidR="00786156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Lagrangian</w:t>
      </w:r>
      <w:proofErr w:type="spellEnd"/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86156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trajectories</w:t>
      </w:r>
      <w:r w:rsidR="008371C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93A36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ails on the </w:t>
      </w:r>
      <w:r w:rsidR="00AB673B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xing and precipitation </w:t>
      </w:r>
      <w:r w:rsidR="00E93A36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</w:t>
      </w:r>
      <w:r w:rsidR="00AB673B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well as on the </w:t>
      </w:r>
      <w:r w:rsidR="00E93A36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simulations can be found in </w:t>
      </w:r>
      <w:r w:rsidR="00E93A36" w:rsidRPr="00043FD3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[3,4]</w:t>
      </w:r>
      <w:r w:rsidR="00E93A36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371C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49068747" w14:textId="77777777" w:rsidR="00E93A36" w:rsidRPr="00043FD3" w:rsidRDefault="009C2CB9" w:rsidP="00E93A36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 w:rsidRPr="00043FD3">
        <w:rPr>
          <w:rFonts w:asciiTheme="minorHAnsi" w:eastAsia="MS PGothic" w:hAnsiTheme="minorHAnsi"/>
          <w:noProof/>
          <w:color w:val="000000"/>
          <w:sz w:val="22"/>
          <w:szCs w:val="22"/>
          <w:lang w:val="de-DE" w:eastAsia="de-D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4216343" wp14:editId="3E518222">
                <wp:simplePos x="0" y="0"/>
                <wp:positionH relativeFrom="column">
                  <wp:posOffset>1485900</wp:posOffset>
                </wp:positionH>
                <wp:positionV relativeFrom="paragraph">
                  <wp:posOffset>-125730</wp:posOffset>
                </wp:positionV>
                <wp:extent cx="2680335" cy="245900"/>
                <wp:effectExtent l="0" t="0" r="0" b="8255"/>
                <wp:wrapNone/>
                <wp:docPr id="10" name="Gruppieren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0335" cy="245900"/>
                          <a:chOff x="2290483" y="-47539"/>
                          <a:chExt cx="2680335" cy="245900"/>
                        </a:xfrm>
                      </wpg:grpSpPr>
                      <wps:wsp>
                        <wps:cNvPr id="8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2290483" y="-47383"/>
                            <a:ext cx="401954" cy="245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14B09B" w14:textId="77777777" w:rsidR="00A54CCC" w:rsidRPr="00724055" w:rsidRDefault="00A54CCC" w:rsidP="009C2CB9">
                              <w:pPr>
                                <w:rPr>
                                  <w:lang w:val="de-DE"/>
                                </w:rPr>
                              </w:pPr>
                              <w:r>
                                <w:t>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9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4568864" y="-47539"/>
                            <a:ext cx="401954" cy="245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0C9D3E" w14:textId="77777777" w:rsidR="00A54CCC" w:rsidRPr="00724055" w:rsidRDefault="00A54CCC" w:rsidP="009C2CB9">
                              <w:pPr>
                                <w:rPr>
                                  <w:lang w:val="de-DE"/>
                                </w:rPr>
                              </w:pPr>
                              <w:r>
                                <w:t>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uppieren 10" o:spid="_x0000_s1026" style="position:absolute;left:0;text-align:left;margin-left:117pt;margin-top:-9.85pt;width:211.05pt;height:19.35pt;z-index:251659264;mso-width-relative:margin;mso-height-relative:margin" coordorigin="2290483,-47539" coordsize="2680335,24590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"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feld 2" o:spid="_x0000_s1027" type="#_x0000_t202" style="position:absolute;left:2290483;top:-47383;width:401954;height:245744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lRoQRvgAA&#10;ANoAAAAPAAAAZHJzL2Rvd25yZXYueG1sRE89a8MwEN0D/Q/iCt0SOYGW4kQ2oW0gQ5e6zn5YV8vU&#10;Ohnrajv/vhoCGR/v+1AuvlcTjbELbGC7yUARN8F23Bqov0/rV1BRkC32gcnAlSKUxcPqgLkNM3/R&#10;VEmrUgjHHA04kSHXOjaOPMZNGIgT9xNGj5Lg2Go74pzCfa93WfaiPXacGhwO9Oao+a3+vAERe9xe&#10;6w8fz5fl8312WfOMtTFPj8txD0pokbv45j5bA2lrupJugC7+AQ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ZUaEEb4AAADaAAAADwAAAAAAAAAAAAAAAACXAgAAZHJzL2Rvd25yZXYu&#10;eG1sUEsFBgAAAAAEAAQA9QAAAIIDAAAAAA==&#10;" filled="f" stroked="f">
                  <v:textbox style="mso-fit-shape-to-text:t">
                    <w:txbxContent>
                      <w:p w14:paraId="0914B09B" w14:textId="77777777" w:rsidR="00A54CCC" w:rsidRPr="00724055" w:rsidRDefault="00A54CCC" w:rsidP="009C2CB9">
                        <w:pPr>
                          <w:rPr>
                            <w:lang w:val="de-DE"/>
                          </w:rPr>
                        </w:pPr>
                        <w:r>
                          <w:t>a)</w:t>
                        </w:r>
                      </w:p>
                    </w:txbxContent>
                  </v:textbox>
                </v:shape>
                <v:shape id="Textfeld 2" o:spid="_x0000_s1028" type="#_x0000_t202" style="position:absolute;left:4568864;top:-47539;width:401954;height:245744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KCiGKwQAA&#10;ANoAAAAPAAAAZHJzL2Rvd25yZXYueG1sRI9Pa8JAFMTvBb/D8gRvdWPB0kZXEf+Ah15q4/2RfWaD&#10;2bch+2rit3eFQo/DzPyGWa4H36gbdbEObGA2zUARl8HWXBkofg6vH6CiIFtsApOBO0VYr0YvS8xt&#10;6PmbbiepVIJwzNGAE2lzrWPpyGOchpY4eZfQeZQku0rbDvsE941+y7J37bHmtOCwpa2j8nr69QZE&#10;7GZ2L/Y+Hs/D1653WTnHwpjJeNgsQAkN8h/+ax+tgU94Xkk3QK8e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CgohisEAAADaAAAADwAAAAAAAAAAAAAAAACXAgAAZHJzL2Rvd25y&#10;ZXYueG1sUEsFBgAAAAAEAAQA9QAAAIUDAAAAAA==&#10;" filled="f" stroked="f">
                  <v:textbox style="mso-fit-shape-to-text:t">
                    <w:txbxContent>
                      <w:p w14:paraId="060C9D3E" w14:textId="77777777" w:rsidR="00A54CCC" w:rsidRPr="00724055" w:rsidRDefault="00A54CCC" w:rsidP="009C2CB9">
                        <w:pPr>
                          <w:rPr>
                            <w:lang w:val="de-DE"/>
                          </w:rPr>
                        </w:pPr>
                        <w:r>
                          <w:t>b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3024E" w:rsidRPr="00043FD3">
        <w:rPr>
          <w:rFonts w:asciiTheme="minorHAnsi" w:eastAsia="MS PGothic" w:hAnsiTheme="minorHAnsi"/>
          <w:noProof/>
          <w:color w:val="000000"/>
          <w:sz w:val="22"/>
          <w:szCs w:val="22"/>
          <w:lang w:val="de-DE" w:eastAsia="de-DE"/>
        </w:rPr>
        <mc:AlternateContent>
          <mc:Choice Requires="wpg">
            <w:drawing>
              <wp:inline distT="0" distB="0" distL="0" distR="0" wp14:anchorId="14997E4A" wp14:editId="5F8E9A19">
                <wp:extent cx="4581749" cy="1773816"/>
                <wp:effectExtent l="0" t="0" r="0" b="4445"/>
                <wp:docPr id="7" name="Gruppieren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81749" cy="1765531"/>
                          <a:chOff x="2362955" y="1722"/>
                          <a:chExt cx="3956364" cy="1513878"/>
                        </a:xfrm>
                      </wpg:grpSpPr>
                      <pic:pic xmlns:pic="http://schemas.openxmlformats.org/drawingml/2006/picture">
                        <pic:nvPicPr>
                          <pic:cNvPr id="2" name="Grafik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62955" y="5382"/>
                            <a:ext cx="2027976" cy="15102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Grafik 6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90931" y="1722"/>
                            <a:ext cx="1928388" cy="1436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Gruppieren 7" o:spid="_x0000_s1026" style="width:360.75pt;height:139.65pt;mso-position-horizontal-relative:char;mso-position-vertical-relative:line" coordorigin="23629,17" coordsize="39563,151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2" o:spid="_x0000_s1027" type="#_x0000_t75" style="position:absolute;left:23629;top:53;width:20280;height:1510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VBTZjDAAAA2gAAAA8AAABkcnMvZG93bnJldi54bWxEj81qwzAQhO+FvoPYQm61XENNcayEEBoI&#10;DZTWCTlvrfUPtVbGUmL77atCIMdhZr5h8vVkOnGlwbWWFbxEMQji0uqWawWn4+75DYTzyBo7y6Rg&#10;Jgfr1eNDjpm2I3/TtfC1CBB2GSpovO8zKV3ZkEEX2Z44eJUdDPogh1rqAccAN51M4jiVBlsOCw32&#10;tG2o/C0uRsH0U326i4mLbfn6fvgaN2lynj+UWjxNmyUIT5O/h2/tvVaQwP+VcAPk6g8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UFNmMMAAADaAAAADwAAAAAAAAAAAAAAAACf&#10;AgAAZHJzL2Rvd25yZXYueG1sUEsFBgAAAAAEAAQA9wAAAI8DAAAAAA==&#10;">
                  <v:imagedata r:id="rId13" o:title=""/>
                  <v:path arrowok="t"/>
                </v:shape>
                <v:shape id="Grafik 6" o:spid="_x0000_s1028" type="#_x0000_t75" style="position:absolute;left:43909;top:17;width:19284;height:143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8LDhjDAAAA2gAAAA8AAABkcnMvZG93bnJldi54bWxEj0FrwkAUhO8F/8PyhN7qph6kRFdpK9rq&#10;zdiC3l6zr0kw+3bJvmr6791CweMwM98ws0XvWnWmLjaeDTyOMlDEpbcNVwY+9quHJ1BRkC22nsnA&#10;L0VYzAd3M8ytv/COzoVUKkE45migFgm51rGsyWEc+UCcvG/fOZQku0rbDi8J7lo9zrKJdthwWqgx&#10;0GtN5an4cQbGVlyxPu2WGzm+vC0/w+bwtQ3G3A/75ykooV5u4f/2uzUwgb8r6Qbo+R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wsOGMMAAADaAAAADwAAAAAAAAAAAAAAAACf&#10;AgAAZHJzL2Rvd25yZXYueG1sUEsFBgAAAAAEAAQA9wAAAI8DAAAAAA==&#10;">
                  <v:imagedata r:id="rId14" o:title=""/>
                  <v:path arrowok="t"/>
                </v:shape>
                <w10:anchorlock/>
              </v:group>
            </w:pict>
          </mc:Fallback>
        </mc:AlternateContent>
      </w:r>
      <w:r w:rsidR="009175F5" w:rsidRPr="00043FD3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</w:p>
    <w:p w14:paraId="1A80948C" w14:textId="101FB998" w:rsidR="009175F5" w:rsidRPr="00043FD3" w:rsidRDefault="009175F5" w:rsidP="00E93A36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 w:rsidRPr="00043FD3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043FD3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043FD3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AF6457" w:rsidRPr="00043FD3">
        <w:rPr>
          <w:rFonts w:asciiTheme="minorHAnsi" w:eastAsia="MS PGothic" w:hAnsiTheme="minorHAnsi"/>
          <w:color w:val="000000"/>
          <w:szCs w:val="18"/>
          <w:lang w:val="en-US"/>
        </w:rPr>
        <w:t>(a</w:t>
      </w:r>
      <w:r w:rsidRPr="00043FD3">
        <w:rPr>
          <w:rFonts w:asciiTheme="minorHAnsi" w:eastAsia="MS PGothic" w:hAnsiTheme="minorHAnsi"/>
          <w:color w:val="000000"/>
          <w:szCs w:val="18"/>
          <w:lang w:val="en-US"/>
        </w:rPr>
        <w:t>) Experimentally measured and computationally estimated mixing time t</w:t>
      </w:r>
      <w:r w:rsidRPr="00043FD3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 xml:space="preserve">m </w:t>
      </w:r>
      <w:r w:rsidR="00CC743B" w:rsidRPr="00043FD3">
        <w:rPr>
          <w:rFonts w:asciiTheme="minorHAnsi" w:eastAsia="MS PGothic" w:hAnsiTheme="minorHAnsi"/>
          <w:color w:val="000000"/>
          <w:szCs w:val="18"/>
          <w:lang w:val="en-US"/>
        </w:rPr>
        <w:t xml:space="preserve">(left y-axis) </w:t>
      </w:r>
      <w:r w:rsidRPr="00043FD3">
        <w:rPr>
          <w:rFonts w:asciiTheme="minorHAnsi" w:eastAsia="MS PGothic" w:hAnsiTheme="minorHAnsi"/>
          <w:color w:val="000000"/>
          <w:szCs w:val="18"/>
          <w:lang w:val="en-US"/>
        </w:rPr>
        <w:t>and median particle size x</w:t>
      </w:r>
      <w:r w:rsidRPr="00043FD3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50</w:t>
      </w:r>
      <w:proofErr w:type="gramStart"/>
      <w:r w:rsidRPr="00043FD3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,3</w:t>
      </w:r>
      <w:proofErr w:type="gramEnd"/>
      <w:r w:rsidRPr="00043FD3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 xml:space="preserve"> </w:t>
      </w:r>
      <w:r w:rsidRPr="00043FD3">
        <w:rPr>
          <w:rFonts w:asciiTheme="minorHAnsi" w:eastAsia="MS PGothic" w:hAnsiTheme="minorHAnsi"/>
          <w:color w:val="000000"/>
          <w:szCs w:val="18"/>
          <w:lang w:val="en-US"/>
        </w:rPr>
        <w:t xml:space="preserve">(right y-axis)  as </w:t>
      </w:r>
      <w:r w:rsidR="00DB5BFB" w:rsidRPr="00043FD3">
        <w:rPr>
          <w:rFonts w:asciiTheme="minorHAnsi" w:eastAsia="MS PGothic" w:hAnsiTheme="minorHAnsi"/>
          <w:color w:val="000000"/>
          <w:szCs w:val="18"/>
          <w:lang w:val="en-US"/>
        </w:rPr>
        <w:t xml:space="preserve">a </w:t>
      </w:r>
      <w:r w:rsidRPr="00043FD3">
        <w:rPr>
          <w:rFonts w:asciiTheme="minorHAnsi" w:eastAsia="MS PGothic" w:hAnsiTheme="minorHAnsi"/>
          <w:color w:val="000000"/>
          <w:szCs w:val="18"/>
          <w:lang w:val="en-US"/>
        </w:rPr>
        <w:t>fu</w:t>
      </w:r>
      <w:r w:rsidR="00AF6457" w:rsidRPr="00043FD3">
        <w:rPr>
          <w:rFonts w:asciiTheme="minorHAnsi" w:eastAsia="MS PGothic" w:hAnsiTheme="minorHAnsi"/>
          <w:color w:val="000000"/>
          <w:szCs w:val="18"/>
          <w:lang w:val="en-US"/>
        </w:rPr>
        <w:t>nction of Reynolds number Re. (b</w:t>
      </w:r>
      <w:r w:rsidRPr="00043FD3">
        <w:rPr>
          <w:rFonts w:asciiTheme="minorHAnsi" w:eastAsia="MS PGothic" w:hAnsiTheme="minorHAnsi"/>
          <w:color w:val="000000"/>
          <w:szCs w:val="18"/>
          <w:lang w:val="en-US"/>
        </w:rPr>
        <w:t xml:space="preserve">) </w:t>
      </w:r>
      <w:r w:rsidR="00FE1545">
        <w:rPr>
          <w:rFonts w:asciiTheme="minorHAnsi" w:eastAsia="MS PGothic" w:hAnsiTheme="minorHAnsi"/>
          <w:color w:val="000000"/>
          <w:szCs w:val="18"/>
          <w:lang w:val="en-US"/>
        </w:rPr>
        <w:t>Comparison of n</w:t>
      </w:r>
      <w:bookmarkStart w:id="0" w:name="_GoBack"/>
      <w:bookmarkEnd w:id="0"/>
      <w:r w:rsidR="00A54CCC">
        <w:rPr>
          <w:rFonts w:asciiTheme="minorHAnsi" w:eastAsia="MS PGothic" w:hAnsiTheme="minorHAnsi"/>
          <w:color w:val="000000"/>
          <w:szCs w:val="18"/>
          <w:lang w:val="en-US"/>
        </w:rPr>
        <w:t>ormalized</w:t>
      </w:r>
      <w:r w:rsidRPr="00043FD3">
        <w:rPr>
          <w:rFonts w:asciiTheme="minorHAnsi" w:eastAsia="MS PGothic" w:hAnsiTheme="minorHAnsi"/>
          <w:color w:val="000000"/>
          <w:szCs w:val="18"/>
          <w:lang w:val="en-US"/>
        </w:rPr>
        <w:t xml:space="preserve"> particle size distributions at particular Re. </w:t>
      </w:r>
    </w:p>
    <w:p w14:paraId="51CF8BF6" w14:textId="77777777" w:rsidR="00704BDF" w:rsidRPr="00043FD3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43FD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23932B0" w14:textId="7303B88C" w:rsidR="00690F2A" w:rsidRPr="00043FD3" w:rsidRDefault="00F572F5" w:rsidP="00F572F5">
      <w:pPr>
        <w:snapToGrid w:val="0"/>
        <w:spacing w:after="120" w:line="22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upersaturation is the </w:t>
      </w:r>
      <w:r w:rsidR="00135AD6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modynamic 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driving force of the precipitation</w:t>
      </w:r>
      <w:r w:rsidR="008807BD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is 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re 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mined by the rate the two fluids are brought in contact</w:t>
      </w:r>
      <w:r w:rsidR="00602A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each other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us, the primary particle formation steps nucleation and growth are mixing controlled</w:t>
      </w:r>
      <w:r w:rsidR="00602A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the assumption of fast chemical reactions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659D3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prevailing view is substantiated in </w:t>
      </w:r>
      <w:r w:rsidR="00AF645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. 1a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659D3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picts a nearly perfect alignment of the </w:t>
      </w:r>
      <w:r w:rsidR="000659D3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ly determined 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ing efficiency with the median particle size x</w:t>
      </w:r>
      <w:r w:rsidRPr="00043FD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0</w:t>
      </w:r>
      <w:proofErr w:type="gramStart"/>
      <w:r w:rsidRPr="00043FD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,3</w:t>
      </w:r>
      <w:proofErr w:type="gramEnd"/>
      <w:r w:rsidR="008671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Re</w:t>
      </w:r>
      <w:r w:rsidR="00F809F8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s. </w:t>
      </w:r>
      <w:r w:rsidR="00660D72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F809F8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perly </w:t>
      </w:r>
      <w:r w:rsidR="00660D72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e </w:t>
      </w:r>
      <w:r w:rsidR="00F809F8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ecipitation, the mixing needs to be accurately captured</w:t>
      </w:r>
      <w:r w:rsidR="00A54C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09F8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first</w:t>
      </w:r>
      <w:r w:rsidR="00043FD3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809F8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was achieved in 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exc</w:t>
      </w:r>
      <w:r w:rsidR="00F809F8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lent qualitative agreement </w:t>
      </w:r>
      <w:r w:rsidR="00043FD3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09F8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in our recent study </w:t>
      </w:r>
      <w:r w:rsidR="00F809F8" w:rsidRPr="00043FD3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[4]</w:t>
      </w:r>
      <w:r w:rsidR="00AF6457" w:rsidRPr="00043FD3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.</w:t>
      </w:r>
      <w:r w:rsidR="00F809F8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bsequently, </w:t>
      </w:r>
      <w:r w:rsidR="00EC61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article formation induced by the inherent mixing history along each </w:t>
      </w:r>
      <w:proofErr w:type="spellStart"/>
      <w:r w:rsidR="00EC61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Lagrangian</w:t>
      </w:r>
      <w:proofErr w:type="spellEnd"/>
      <w:r w:rsidR="00EC61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jectory is simulated resulting in a final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ly</w:t>
      </w:r>
      <w:r w:rsidR="00EC61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umulated PSD. With this approach,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</w:t>
      </w:r>
      <w:r w:rsidR="00EC61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able to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dict</w:t>
      </w:r>
      <w:r w:rsidR="00EC61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qualitatively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edian particle</w:t>
      </w:r>
      <w:r w:rsidR="00454472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86156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size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ver the entire Re-regime considered without any modeling</w:t>
      </w:r>
      <w:r w:rsidR="00907E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ee Fig. </w:t>
      </w:r>
      <w:r w:rsidR="00AF645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1a</w:t>
      </w:r>
      <w:r w:rsidR="00EC61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C61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Note that only known physicochemical constants of Ibuprofen have been incorporated</w:t>
      </w:r>
      <w:r w:rsid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article density, molecular weight, diffusion coefficient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nly 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unknown parameter is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EC61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ly</w:t>
      </w:r>
      <w:r w:rsidR="00EC61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rdly </w:t>
      </w:r>
      <w:r w:rsidR="00EC61A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essible 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facial energy, which is determined</w:t>
      </w:r>
      <w:r w:rsidR="00AF645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a model-based approach. The thus determined </w:t>
      </w:r>
      <w:r w:rsidR="00AF645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fixed, single value for all calculated PSD’s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ypical order of known organic substances. 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markably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shape of the particle size distributions is very well captured </w:t>
      </w:r>
      <w:r w:rsidR="000C2940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imulations in particular at high Re</w:t>
      </w:r>
      <w:r w:rsidR="005062B8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ee Fig 1b</w:t>
      </w:r>
      <w:r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="008371C9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075A4702" w14:textId="77777777" w:rsidR="00F572F5" w:rsidRPr="00043FD3" w:rsidRDefault="00704BDF" w:rsidP="00F572F5">
      <w:pPr>
        <w:snapToGrid w:val="0"/>
        <w:spacing w:after="120" w:line="22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43FD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043FD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2D62CCA1" w14:textId="77777777" w:rsidR="00F572F5" w:rsidRPr="00043FD3" w:rsidRDefault="00043FD3" w:rsidP="00F572F5">
      <w:pPr>
        <w:snapToGrid w:val="0"/>
        <w:spacing w:after="120" w:line="22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 of precipitation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n particular, 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organic nanoparticles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challenging</w:t>
      </w:r>
      <w:r w:rsidR="00925231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r results </w:t>
      </w:r>
      <w:r w:rsidR="00925231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monstrate 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able 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gress and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ide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otential for </w:t>
      </w:r>
      <w:r w:rsidR="00925231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roader applications 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future. In the talk, we will 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tline 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detail the 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lied 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ach. In particular, we will focus on the interaction of mixing and supersaturation build-up, the 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diction of 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PSD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s and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ale-u</w:t>
      </w:r>
      <w:r w:rsidR="00254B2F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p to very high Reynolds numbers and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lain 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le 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interfacial energy 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dictive numeric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</w:t>
      </w:r>
      <w:r w:rsidR="00DA10F7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ling and simulation</w:t>
      </w:r>
      <w:r w:rsidR="00F572F5" w:rsidRPr="00043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</w:p>
    <w:p w14:paraId="4250F91B" w14:textId="77777777" w:rsidR="009B0A73" w:rsidRPr="00043FD3" w:rsidRDefault="009B0A73" w:rsidP="00F572F5">
      <w:pPr>
        <w:snapToGrid w:val="0"/>
        <w:spacing w:after="120" w:line="22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43FD3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 </w:t>
      </w:r>
    </w:p>
    <w:p w14:paraId="377158A0" w14:textId="77777777" w:rsidR="009B0A73" w:rsidRPr="00043FD3" w:rsidRDefault="009B0A73" w:rsidP="009B0A73">
      <w:pPr>
        <w:pStyle w:val="FirstParagraph"/>
        <w:numPr>
          <w:ilvl w:val="0"/>
          <w:numId w:val="19"/>
        </w:numPr>
        <w:tabs>
          <w:tab w:val="left" w:pos="426"/>
          <w:tab w:val="right" w:pos="7100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43FD3">
        <w:rPr>
          <w:rFonts w:asciiTheme="minorHAnsi" w:hAnsiTheme="minorHAnsi"/>
          <w:color w:val="000000"/>
        </w:rPr>
        <w:t xml:space="preserve">A. A. </w:t>
      </w:r>
      <w:proofErr w:type="spellStart"/>
      <w:r w:rsidRPr="00043FD3">
        <w:rPr>
          <w:rFonts w:asciiTheme="minorHAnsi" w:hAnsiTheme="minorHAnsi"/>
          <w:color w:val="000000"/>
        </w:rPr>
        <w:t>Thorat</w:t>
      </w:r>
      <w:proofErr w:type="spellEnd"/>
      <w:r w:rsidRPr="00043FD3">
        <w:rPr>
          <w:rFonts w:asciiTheme="minorHAnsi" w:hAnsiTheme="minorHAnsi"/>
          <w:color w:val="000000"/>
        </w:rPr>
        <w:t xml:space="preserve">, S.V. </w:t>
      </w:r>
      <w:proofErr w:type="spellStart"/>
      <w:r w:rsidRPr="00043FD3">
        <w:rPr>
          <w:rFonts w:asciiTheme="minorHAnsi" w:hAnsiTheme="minorHAnsi"/>
          <w:color w:val="000000"/>
        </w:rPr>
        <w:t>Dalvi</w:t>
      </w:r>
      <w:proofErr w:type="spellEnd"/>
      <w:r w:rsidRPr="00043FD3">
        <w:rPr>
          <w:rFonts w:asciiTheme="minorHAnsi" w:hAnsiTheme="minorHAnsi"/>
          <w:color w:val="000000"/>
        </w:rPr>
        <w:t>, Chem. Eng. J. 181 (2012) 1-34.</w:t>
      </w:r>
    </w:p>
    <w:p w14:paraId="1261C779" w14:textId="77777777" w:rsidR="009B0A73" w:rsidRPr="00043FD3" w:rsidRDefault="009B0A73" w:rsidP="009B0A73">
      <w:pPr>
        <w:pStyle w:val="FirstParagraph"/>
        <w:numPr>
          <w:ilvl w:val="0"/>
          <w:numId w:val="19"/>
        </w:numPr>
        <w:tabs>
          <w:tab w:val="left" w:pos="426"/>
          <w:tab w:val="right" w:pos="7100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43FD3">
        <w:rPr>
          <w:rFonts w:asciiTheme="minorHAnsi" w:hAnsiTheme="minorHAnsi"/>
          <w:color w:val="000000"/>
        </w:rPr>
        <w:t xml:space="preserve">S. M. </w:t>
      </w:r>
      <w:proofErr w:type="spellStart"/>
      <w:r w:rsidRPr="00043FD3">
        <w:rPr>
          <w:rFonts w:asciiTheme="minorHAnsi" w:hAnsiTheme="minorHAnsi"/>
          <w:color w:val="000000"/>
        </w:rPr>
        <w:t>D’Addio</w:t>
      </w:r>
      <w:proofErr w:type="spellEnd"/>
      <w:r w:rsidRPr="00043FD3">
        <w:rPr>
          <w:rFonts w:asciiTheme="minorHAnsi" w:hAnsiTheme="minorHAnsi"/>
          <w:color w:val="000000"/>
        </w:rPr>
        <w:t xml:space="preserve">, R.K. </w:t>
      </w:r>
      <w:proofErr w:type="spellStart"/>
      <w:r w:rsidRPr="00043FD3">
        <w:rPr>
          <w:rFonts w:asciiTheme="minorHAnsi" w:hAnsiTheme="minorHAnsi"/>
          <w:color w:val="000000"/>
        </w:rPr>
        <w:t>Prud’homme</w:t>
      </w:r>
      <w:proofErr w:type="spellEnd"/>
      <w:r w:rsidRPr="00043FD3">
        <w:rPr>
          <w:rFonts w:asciiTheme="minorHAnsi" w:hAnsiTheme="minorHAnsi"/>
          <w:color w:val="000000"/>
        </w:rPr>
        <w:t xml:space="preserve">, Adv. Drug. </w:t>
      </w:r>
      <w:proofErr w:type="spellStart"/>
      <w:r w:rsidRPr="00043FD3">
        <w:rPr>
          <w:rFonts w:asciiTheme="minorHAnsi" w:hAnsiTheme="minorHAnsi"/>
          <w:color w:val="000000"/>
        </w:rPr>
        <w:t>Deliv</w:t>
      </w:r>
      <w:proofErr w:type="spellEnd"/>
      <w:r w:rsidRPr="00043FD3">
        <w:rPr>
          <w:rFonts w:asciiTheme="minorHAnsi" w:hAnsiTheme="minorHAnsi"/>
          <w:color w:val="000000"/>
        </w:rPr>
        <w:t>. Rev. 63 (2011) 417-426.</w:t>
      </w:r>
    </w:p>
    <w:p w14:paraId="4C2E1C29" w14:textId="77777777" w:rsidR="009B0A73" w:rsidRPr="00043FD3" w:rsidRDefault="009B0A73" w:rsidP="009B0A73">
      <w:pPr>
        <w:pStyle w:val="FirstParagraph"/>
        <w:numPr>
          <w:ilvl w:val="0"/>
          <w:numId w:val="19"/>
        </w:numPr>
        <w:tabs>
          <w:tab w:val="left" w:pos="426"/>
          <w:tab w:val="right" w:pos="7100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43FD3">
        <w:rPr>
          <w:rFonts w:asciiTheme="minorHAnsi" w:hAnsiTheme="minorHAnsi"/>
          <w:color w:val="000000"/>
        </w:rPr>
        <w:t xml:space="preserve">H. </w:t>
      </w:r>
      <w:proofErr w:type="spellStart"/>
      <w:r w:rsidRPr="00043FD3">
        <w:rPr>
          <w:rFonts w:asciiTheme="minorHAnsi" w:hAnsiTheme="minorHAnsi"/>
          <w:color w:val="000000"/>
        </w:rPr>
        <w:t>Trzenschiok</w:t>
      </w:r>
      <w:proofErr w:type="spellEnd"/>
      <w:r w:rsidRPr="00043FD3">
        <w:rPr>
          <w:rFonts w:asciiTheme="minorHAnsi" w:hAnsiTheme="minorHAnsi"/>
          <w:color w:val="000000"/>
        </w:rPr>
        <w:t xml:space="preserve">, M. </w:t>
      </w:r>
      <w:proofErr w:type="spellStart"/>
      <w:r w:rsidRPr="00043FD3">
        <w:rPr>
          <w:rFonts w:asciiTheme="minorHAnsi" w:hAnsiTheme="minorHAnsi"/>
          <w:color w:val="000000"/>
        </w:rPr>
        <w:t>Distaso</w:t>
      </w:r>
      <w:proofErr w:type="spellEnd"/>
      <w:r w:rsidRPr="00043FD3">
        <w:rPr>
          <w:rFonts w:asciiTheme="minorHAnsi" w:hAnsiTheme="minorHAnsi"/>
          <w:color w:val="000000"/>
        </w:rPr>
        <w:t xml:space="preserve">, W. </w:t>
      </w:r>
      <w:proofErr w:type="spellStart"/>
      <w:r w:rsidRPr="00043FD3">
        <w:rPr>
          <w:rFonts w:asciiTheme="minorHAnsi" w:hAnsiTheme="minorHAnsi"/>
          <w:color w:val="000000"/>
        </w:rPr>
        <w:t>Peukert</w:t>
      </w:r>
      <w:proofErr w:type="spellEnd"/>
      <w:r w:rsidRPr="00043FD3">
        <w:rPr>
          <w:rFonts w:asciiTheme="minorHAnsi" w:hAnsiTheme="minorHAnsi"/>
          <w:color w:val="000000"/>
        </w:rPr>
        <w:t>. Chem. Eng. J. 361 (2019) 429-438.</w:t>
      </w:r>
    </w:p>
    <w:p w14:paraId="1FFB3B5F" w14:textId="77777777" w:rsidR="00704BDF" w:rsidRPr="00043FD3" w:rsidRDefault="009B0A73" w:rsidP="00C51BD1">
      <w:pPr>
        <w:pStyle w:val="FirstParagraph"/>
        <w:widowControl w:val="0"/>
        <w:numPr>
          <w:ilvl w:val="0"/>
          <w:numId w:val="19"/>
        </w:numPr>
        <w:tabs>
          <w:tab w:val="left" w:pos="426"/>
          <w:tab w:val="right" w:pos="7100"/>
        </w:tabs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043FD3">
        <w:rPr>
          <w:rFonts w:asciiTheme="minorHAnsi" w:hAnsiTheme="minorHAnsi"/>
          <w:color w:val="000000"/>
        </w:rPr>
        <w:t xml:space="preserve">T. </w:t>
      </w:r>
      <w:proofErr w:type="spellStart"/>
      <w:r w:rsidRPr="00043FD3">
        <w:rPr>
          <w:rFonts w:asciiTheme="minorHAnsi" w:hAnsiTheme="minorHAnsi"/>
          <w:color w:val="000000"/>
        </w:rPr>
        <w:t>Schikarski</w:t>
      </w:r>
      <w:proofErr w:type="spellEnd"/>
      <w:r w:rsidRPr="00043FD3">
        <w:rPr>
          <w:rFonts w:asciiTheme="minorHAnsi" w:hAnsiTheme="minorHAnsi"/>
          <w:color w:val="000000"/>
        </w:rPr>
        <w:t xml:space="preserve">, H. </w:t>
      </w:r>
      <w:proofErr w:type="spellStart"/>
      <w:r w:rsidRPr="00043FD3">
        <w:rPr>
          <w:rFonts w:asciiTheme="minorHAnsi" w:hAnsiTheme="minorHAnsi"/>
          <w:color w:val="000000"/>
        </w:rPr>
        <w:t>Trzenschiok</w:t>
      </w:r>
      <w:proofErr w:type="spellEnd"/>
      <w:r w:rsidRPr="00043FD3">
        <w:rPr>
          <w:rFonts w:asciiTheme="minorHAnsi" w:hAnsiTheme="minorHAnsi"/>
          <w:color w:val="000000"/>
        </w:rPr>
        <w:t xml:space="preserve">, W. </w:t>
      </w:r>
      <w:proofErr w:type="spellStart"/>
      <w:r w:rsidRPr="00043FD3">
        <w:rPr>
          <w:rFonts w:asciiTheme="minorHAnsi" w:hAnsiTheme="minorHAnsi"/>
          <w:color w:val="000000"/>
        </w:rPr>
        <w:t>Peukert</w:t>
      </w:r>
      <w:proofErr w:type="spellEnd"/>
      <w:r w:rsidRPr="00043FD3">
        <w:rPr>
          <w:rFonts w:asciiTheme="minorHAnsi" w:hAnsiTheme="minorHAnsi"/>
          <w:color w:val="000000"/>
        </w:rPr>
        <w:t xml:space="preserve">, M. Avila, </w:t>
      </w:r>
      <w:proofErr w:type="spellStart"/>
      <w:r w:rsidRPr="00043FD3">
        <w:rPr>
          <w:rFonts w:asciiTheme="minorHAnsi" w:hAnsiTheme="minorHAnsi"/>
          <w:color w:val="000000"/>
        </w:rPr>
        <w:t>Reac</w:t>
      </w:r>
      <w:proofErr w:type="spellEnd"/>
      <w:r w:rsidRPr="00043FD3">
        <w:rPr>
          <w:rFonts w:asciiTheme="minorHAnsi" w:hAnsiTheme="minorHAnsi"/>
          <w:color w:val="000000"/>
        </w:rPr>
        <w:t>. Chem. Eng. (2019)</w:t>
      </w:r>
    </w:p>
    <w:sectPr w:rsidR="00704BDF" w:rsidRPr="00043FD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ABC584" w14:textId="77777777" w:rsidR="00A54CCC" w:rsidRDefault="00A54CCC" w:rsidP="004F5E36">
      <w:r>
        <w:separator/>
      </w:r>
    </w:p>
  </w:endnote>
  <w:endnote w:type="continuationSeparator" w:id="0">
    <w:p w14:paraId="4C1022E8" w14:textId="77777777" w:rsidR="00A54CCC" w:rsidRDefault="00A54CC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S PGothic"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BD96E6" w14:textId="77777777" w:rsidR="00A54CCC" w:rsidRDefault="00A54CCC" w:rsidP="004F5E36">
      <w:r>
        <w:separator/>
      </w:r>
    </w:p>
  </w:footnote>
  <w:footnote w:type="continuationSeparator" w:id="0">
    <w:p w14:paraId="36FD6BA6" w14:textId="77777777" w:rsidR="00A54CCC" w:rsidRDefault="00A54CC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E6B44C" w14:textId="77777777" w:rsidR="00A54CCC" w:rsidRDefault="00A54CCC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6FFE246" wp14:editId="11986DD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1FB9FBB1" wp14:editId="3CF96614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72D5F9" w14:textId="77777777" w:rsidR="00A54CCC" w:rsidRPr="00DE0019" w:rsidRDefault="00A54CCC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46CDF09F" wp14:editId="6594D80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6B87A704" w14:textId="77777777" w:rsidR="00A54CCC" w:rsidRDefault="00A54CCC">
    <w:pPr>
      <w:pStyle w:val="Kopfzeile"/>
    </w:pPr>
  </w:p>
  <w:p w14:paraId="4E1F446E" w14:textId="77777777" w:rsidR="00A54CCC" w:rsidRDefault="00A54CCC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A317831" wp14:editId="76DCA0E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122C5D92"/>
    <w:multiLevelType w:val="multilevel"/>
    <w:tmpl w:val="CE44B11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2">
    <w:nsid w:val="208958E7"/>
    <w:multiLevelType w:val="multilevel"/>
    <w:tmpl w:val="C472D38A"/>
    <w:lvl w:ilvl="0">
      <w:start w:val="1"/>
      <w:numFmt w:val="decimal"/>
      <w:lvlText w:val="[%1]"/>
      <w:lvlJc w:val="left"/>
      <w:pPr>
        <w:ind w:left="360" w:hanging="360"/>
      </w:pPr>
      <w:rPr>
        <w:sz w:val="22"/>
        <w:szCs w:val="18"/>
      </w:rPr>
    </w:lvl>
    <w:lvl w:ilvl="1">
      <w:start w:val="1"/>
      <w:numFmt w:val="lowerLetter"/>
      <w:lvlText w:val="%2."/>
      <w:lvlJc w:val="left"/>
      <w:pPr>
        <w:ind w:left="3510" w:hanging="360"/>
      </w:pPr>
    </w:lvl>
    <w:lvl w:ilvl="2">
      <w:start w:val="1"/>
      <w:numFmt w:val="lowerRoman"/>
      <w:lvlText w:val="%3."/>
      <w:lvlJc w:val="right"/>
      <w:pPr>
        <w:ind w:left="4230" w:hanging="180"/>
      </w:pPr>
    </w:lvl>
    <w:lvl w:ilvl="3">
      <w:start w:val="1"/>
      <w:numFmt w:val="decimal"/>
      <w:lvlText w:val="%4."/>
      <w:lvlJc w:val="left"/>
      <w:pPr>
        <w:ind w:left="4950" w:hanging="360"/>
      </w:pPr>
    </w:lvl>
    <w:lvl w:ilvl="4">
      <w:start w:val="1"/>
      <w:numFmt w:val="lowerLetter"/>
      <w:lvlText w:val="%5."/>
      <w:lvlJc w:val="left"/>
      <w:pPr>
        <w:ind w:left="5670" w:hanging="360"/>
      </w:pPr>
    </w:lvl>
    <w:lvl w:ilvl="5">
      <w:start w:val="1"/>
      <w:numFmt w:val="lowerRoman"/>
      <w:lvlText w:val="%6."/>
      <w:lvlJc w:val="right"/>
      <w:pPr>
        <w:ind w:left="6390" w:hanging="180"/>
      </w:pPr>
    </w:lvl>
    <w:lvl w:ilvl="6">
      <w:start w:val="1"/>
      <w:numFmt w:val="decimal"/>
      <w:lvlText w:val="%7."/>
      <w:lvlJc w:val="left"/>
      <w:pPr>
        <w:ind w:left="7110" w:hanging="360"/>
      </w:pPr>
    </w:lvl>
    <w:lvl w:ilvl="7">
      <w:start w:val="1"/>
      <w:numFmt w:val="lowerLetter"/>
      <w:lvlText w:val="%8."/>
      <w:lvlJc w:val="left"/>
      <w:pPr>
        <w:ind w:left="7830" w:hanging="360"/>
      </w:pPr>
    </w:lvl>
    <w:lvl w:ilvl="8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4"/>
  </w:num>
  <w:num w:numId="14">
    <w:abstractNumId w:val="16"/>
  </w:num>
  <w:num w:numId="15">
    <w:abstractNumId w:val="17"/>
  </w:num>
  <w:num w:numId="16">
    <w:abstractNumId w:val="18"/>
  </w:num>
  <w:num w:numId="17">
    <w:abstractNumId w:val="10"/>
  </w:num>
  <w:num w:numId="18">
    <w:abstractNumId w:val="11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8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12B8"/>
    <w:rsid w:val="000027C0"/>
    <w:rsid w:val="000117CB"/>
    <w:rsid w:val="0003148D"/>
    <w:rsid w:val="00043FD3"/>
    <w:rsid w:val="00062A9A"/>
    <w:rsid w:val="000659D3"/>
    <w:rsid w:val="000A03B2"/>
    <w:rsid w:val="000C2940"/>
    <w:rsid w:val="000D34BE"/>
    <w:rsid w:val="000E36F1"/>
    <w:rsid w:val="000E3A73"/>
    <w:rsid w:val="000E414A"/>
    <w:rsid w:val="00115FB9"/>
    <w:rsid w:val="00127AC0"/>
    <w:rsid w:val="0013121F"/>
    <w:rsid w:val="00134DE4"/>
    <w:rsid w:val="00135AD6"/>
    <w:rsid w:val="00150E59"/>
    <w:rsid w:val="0017250B"/>
    <w:rsid w:val="00172B10"/>
    <w:rsid w:val="00184AD6"/>
    <w:rsid w:val="001B65C1"/>
    <w:rsid w:val="001C684B"/>
    <w:rsid w:val="001D53FC"/>
    <w:rsid w:val="001F2EC7"/>
    <w:rsid w:val="002065DB"/>
    <w:rsid w:val="002447EF"/>
    <w:rsid w:val="00250F65"/>
    <w:rsid w:val="00251550"/>
    <w:rsid w:val="00254B2F"/>
    <w:rsid w:val="0027221A"/>
    <w:rsid w:val="002749C1"/>
    <w:rsid w:val="00275B61"/>
    <w:rsid w:val="002C0D0F"/>
    <w:rsid w:val="002D1F12"/>
    <w:rsid w:val="002E3687"/>
    <w:rsid w:val="003009B7"/>
    <w:rsid w:val="0030469C"/>
    <w:rsid w:val="003723D4"/>
    <w:rsid w:val="003A7D1C"/>
    <w:rsid w:val="003F1B9A"/>
    <w:rsid w:val="004122AF"/>
    <w:rsid w:val="004135F2"/>
    <w:rsid w:val="00454472"/>
    <w:rsid w:val="0046164A"/>
    <w:rsid w:val="00462DCD"/>
    <w:rsid w:val="00481108"/>
    <w:rsid w:val="004B6423"/>
    <w:rsid w:val="004D1162"/>
    <w:rsid w:val="004E4DD6"/>
    <w:rsid w:val="004F5E36"/>
    <w:rsid w:val="005062B8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02AEA"/>
    <w:rsid w:val="006120DD"/>
    <w:rsid w:val="00620DEE"/>
    <w:rsid w:val="00625639"/>
    <w:rsid w:val="0064184D"/>
    <w:rsid w:val="00660D72"/>
    <w:rsid w:val="00660E3E"/>
    <w:rsid w:val="00662E74"/>
    <w:rsid w:val="00690F2A"/>
    <w:rsid w:val="006A57DB"/>
    <w:rsid w:val="006A58D2"/>
    <w:rsid w:val="006C5579"/>
    <w:rsid w:val="006F4FBF"/>
    <w:rsid w:val="00704BDF"/>
    <w:rsid w:val="00715CF2"/>
    <w:rsid w:val="0073024E"/>
    <w:rsid w:val="00735790"/>
    <w:rsid w:val="00736B13"/>
    <w:rsid w:val="007447F3"/>
    <w:rsid w:val="007661C8"/>
    <w:rsid w:val="00786156"/>
    <w:rsid w:val="007C18F9"/>
    <w:rsid w:val="007D52CD"/>
    <w:rsid w:val="007F60E4"/>
    <w:rsid w:val="00813288"/>
    <w:rsid w:val="008168FC"/>
    <w:rsid w:val="008371C9"/>
    <w:rsid w:val="008479A2"/>
    <w:rsid w:val="00867105"/>
    <w:rsid w:val="0087637F"/>
    <w:rsid w:val="008807BD"/>
    <w:rsid w:val="008A1512"/>
    <w:rsid w:val="008D0BEB"/>
    <w:rsid w:val="008E566E"/>
    <w:rsid w:val="00901EB6"/>
    <w:rsid w:val="00907EAD"/>
    <w:rsid w:val="0091579A"/>
    <w:rsid w:val="009175F5"/>
    <w:rsid w:val="00925231"/>
    <w:rsid w:val="0093679A"/>
    <w:rsid w:val="009450CE"/>
    <w:rsid w:val="00946730"/>
    <w:rsid w:val="0095164B"/>
    <w:rsid w:val="009556A9"/>
    <w:rsid w:val="00996483"/>
    <w:rsid w:val="009B0A73"/>
    <w:rsid w:val="009C2CB9"/>
    <w:rsid w:val="009E788A"/>
    <w:rsid w:val="00A07387"/>
    <w:rsid w:val="00A1763D"/>
    <w:rsid w:val="00A17CEC"/>
    <w:rsid w:val="00A242FC"/>
    <w:rsid w:val="00A27EF0"/>
    <w:rsid w:val="00A54CCC"/>
    <w:rsid w:val="00A76EFC"/>
    <w:rsid w:val="00A9626B"/>
    <w:rsid w:val="00A97F29"/>
    <w:rsid w:val="00AB0964"/>
    <w:rsid w:val="00AB673B"/>
    <w:rsid w:val="00AE377D"/>
    <w:rsid w:val="00AF6457"/>
    <w:rsid w:val="00B42772"/>
    <w:rsid w:val="00B61DBF"/>
    <w:rsid w:val="00BC30C9"/>
    <w:rsid w:val="00BE3E58"/>
    <w:rsid w:val="00C01616"/>
    <w:rsid w:val="00C0162B"/>
    <w:rsid w:val="00C345B1"/>
    <w:rsid w:val="00C40142"/>
    <w:rsid w:val="00C466CD"/>
    <w:rsid w:val="00C51BD1"/>
    <w:rsid w:val="00C57182"/>
    <w:rsid w:val="00C655FD"/>
    <w:rsid w:val="00C867B1"/>
    <w:rsid w:val="00C94434"/>
    <w:rsid w:val="00CA1C95"/>
    <w:rsid w:val="00CA5A9C"/>
    <w:rsid w:val="00CC743B"/>
    <w:rsid w:val="00CD5FE2"/>
    <w:rsid w:val="00D02B4C"/>
    <w:rsid w:val="00D10B2E"/>
    <w:rsid w:val="00D27E25"/>
    <w:rsid w:val="00D404B5"/>
    <w:rsid w:val="00D84576"/>
    <w:rsid w:val="00DA10F7"/>
    <w:rsid w:val="00DB5BFB"/>
    <w:rsid w:val="00DE0019"/>
    <w:rsid w:val="00DE264A"/>
    <w:rsid w:val="00E041E7"/>
    <w:rsid w:val="00E06F57"/>
    <w:rsid w:val="00E23CA1"/>
    <w:rsid w:val="00E409A8"/>
    <w:rsid w:val="00E7209D"/>
    <w:rsid w:val="00E93A36"/>
    <w:rsid w:val="00EA50E1"/>
    <w:rsid w:val="00EC61A9"/>
    <w:rsid w:val="00EE0131"/>
    <w:rsid w:val="00EF056B"/>
    <w:rsid w:val="00F20A21"/>
    <w:rsid w:val="00F22AAC"/>
    <w:rsid w:val="00F30C64"/>
    <w:rsid w:val="00F3163A"/>
    <w:rsid w:val="00F430EE"/>
    <w:rsid w:val="00F572F5"/>
    <w:rsid w:val="00F809F8"/>
    <w:rsid w:val="00FB54D7"/>
    <w:rsid w:val="00FB730C"/>
    <w:rsid w:val="00FC2245"/>
    <w:rsid w:val="00FC2695"/>
    <w:rsid w:val="00FC3E03"/>
    <w:rsid w:val="00FE1545"/>
    <w:rsid w:val="00FE6A2D"/>
    <w:rsid w:val="00FF0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685C03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eiche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eiche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eiche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eiche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eiche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eiche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eiche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eiche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eiche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eiche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eiche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eichen">
    <w:name w:val="Textkörper 2 Zeichen"/>
    <w:basedOn w:val="Absatz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eiche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eichen">
    <w:name w:val="Textkörper 3 Zeichen"/>
    <w:basedOn w:val="Absatz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eichen"/>
    <w:uiPriority w:val="99"/>
    <w:semiHidden/>
    <w:unhideWhenUsed/>
    <w:rsid w:val="0003148D"/>
    <w:pPr>
      <w:spacing w:after="120"/>
    </w:pPr>
  </w:style>
  <w:style w:type="character" w:customStyle="1" w:styleId="TextkrperZeichen">
    <w:name w:val="Textkörper Zeichen"/>
    <w:basedOn w:val="Absatz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eichen"/>
    <w:uiPriority w:val="99"/>
    <w:semiHidden/>
    <w:unhideWhenUsed/>
    <w:locked/>
    <w:rsid w:val="0003148D"/>
  </w:style>
  <w:style w:type="character" w:customStyle="1" w:styleId="DatumZeichen">
    <w:name w:val="Datum Zeichen"/>
    <w:basedOn w:val="Absatz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eiche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eichen">
    <w:name w:val="Unterschrift Zeichen"/>
    <w:basedOn w:val="Absatz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eichen">
    <w:name w:val="E-Mail-Signatur Zeichen"/>
    <w:basedOn w:val="Absatz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eichen"/>
    <w:uiPriority w:val="99"/>
    <w:semiHidden/>
    <w:unhideWhenUsed/>
    <w:locked/>
    <w:rsid w:val="0003148D"/>
  </w:style>
  <w:style w:type="character" w:customStyle="1" w:styleId="AnredeZeichen">
    <w:name w:val="Anrede Zeichen"/>
    <w:basedOn w:val="Absatz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eiche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eichen">
    <w:name w:val="Grußformel Zeichen"/>
    <w:basedOn w:val="Absatz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eiche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eichen">
    <w:name w:val="HTML Adresse Zeichen"/>
    <w:basedOn w:val="Absatzstandardschriftart"/>
    <w:link w:val="HTMLAdresse"/>
    <w:uiPriority w:val="99"/>
    <w:semiHidden/>
    <w:rsid w:val="0003148D"/>
    <w:rPr>
      <w:i/>
      <w:iCs/>
    </w:rPr>
  </w:style>
  <w:style w:type="paragraph" w:styleId="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eiche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eichen">
    <w:name w:val="Nachrichtenkopf Zeichen"/>
    <w:basedOn w:val="Absatz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eichen">
    <w:name w:val="Fuß/-Endnotenüberschrift Zeichen"/>
    <w:basedOn w:val="Absatz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eiche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eiche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eichen">
    <w:name w:val="HTML Vorformatiert Zeichen"/>
    <w:basedOn w:val="Absatz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eiche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eichen">
    <w:name w:val="Textkörper-Erstzeileneinzug Zeichen"/>
    <w:basedOn w:val="TextkrperZeichen"/>
    <w:link w:val="Textkrper-Erstzeileneinzug"/>
    <w:uiPriority w:val="99"/>
    <w:semiHidden/>
    <w:rsid w:val="0003148D"/>
  </w:style>
  <w:style w:type="paragraph" w:styleId="Textkrpereinzug">
    <w:name w:val="Body Text Indent"/>
    <w:basedOn w:val="Standard"/>
    <w:link w:val="TextkrpereinzugZeiche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einzugZeichen">
    <w:name w:val="Textkörpereinzug Zeichen"/>
    <w:basedOn w:val="Absatzstandardschriftart"/>
    <w:link w:val="Textkrpereinzug"/>
    <w:uiPriority w:val="99"/>
    <w:semiHidden/>
    <w:rsid w:val="0003148D"/>
  </w:style>
  <w:style w:type="paragraph" w:styleId="Textkrper-Erstzeileneinzug2">
    <w:name w:val="Body Text First Indent 2"/>
    <w:basedOn w:val="Textkrpereinzug"/>
    <w:link w:val="Textkrper-Erstzeileneinzug2Zeiche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eichen">
    <w:name w:val="Textkörper-Erstzeileneinzug 2 Zeichen"/>
    <w:basedOn w:val="TextkrpereinzugZeiche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einzug2">
    <w:name w:val="Body Text Indent 2"/>
    <w:basedOn w:val="Standard"/>
    <w:link w:val="Textkrpereinzug2Zeiche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einzug2Zeichen">
    <w:name w:val="Textkörpereinzug 2 Zeichen"/>
    <w:basedOn w:val="Absatzstandardschriftart"/>
    <w:link w:val="Textkrpereinzug2"/>
    <w:uiPriority w:val="99"/>
    <w:semiHidden/>
    <w:rsid w:val="0003148D"/>
  </w:style>
  <w:style w:type="paragraph" w:styleId="Textkrpereinzug3">
    <w:name w:val="Body Text Indent 3"/>
    <w:basedOn w:val="Standard"/>
    <w:link w:val="Textkrpereinzug3Zeiche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einzug3Zeichen">
    <w:name w:val="Textkörpereinzug 3 Zeichen"/>
    <w:basedOn w:val="Absatzstandardschriftart"/>
    <w:link w:val="Textkrper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locked/>
    <w:rsid w:val="0003148D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eiche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eichen">
    <w:name w:val="Makrotext Zeichen"/>
    <w:basedOn w:val="Absatz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eiche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eichen">
    <w:name w:val="Nur Text Zeichen"/>
    <w:basedOn w:val="Absatz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eichen">
    <w:name w:val="Fußnotentext Zeichen"/>
    <w:basedOn w:val="Absatz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eichen">
    <w:name w:val="Überschrift 1 Zeichen"/>
    <w:basedOn w:val="Absatz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eichen">
    <w:name w:val="Überschrift 2 Zeichen"/>
    <w:basedOn w:val="Absatz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eichen">
    <w:name w:val="Überschrift 4 Zeichen"/>
    <w:basedOn w:val="Absatz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eichen">
    <w:name w:val="Überschrift 5 Zeichen"/>
    <w:basedOn w:val="Absatz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eichen">
    <w:name w:val="Überschrift 6 Zeichen"/>
    <w:basedOn w:val="Absatz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eichen">
    <w:name w:val="Überschrift 7 Zeichen"/>
    <w:basedOn w:val="Absatz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eichen">
    <w:name w:val="Überschrift 8 Zeichen"/>
    <w:basedOn w:val="Absatz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eichen">
    <w:name w:val="Überschrift 9 Zeichen"/>
    <w:basedOn w:val="Absatz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Zusatz1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eiche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eiche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qFormat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qFormat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8371C9"/>
    <w:pPr>
      <w:ind w:left="720"/>
      <w:contextualSpacing/>
    </w:pPr>
  </w:style>
  <w:style w:type="character" w:styleId="Kommentarzeichen">
    <w:name w:val="annotation reference"/>
    <w:basedOn w:val="Absatzstandardschriftart"/>
    <w:uiPriority w:val="99"/>
    <w:semiHidden/>
    <w:unhideWhenUsed/>
    <w:locked/>
    <w:rsid w:val="00F430EE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eiche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eiche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eiche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eiche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eiche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eiche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eiche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eiche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eiche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eiche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eiche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eichen">
    <w:name w:val="Textkörper 2 Zeichen"/>
    <w:basedOn w:val="Absatz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eiche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eichen">
    <w:name w:val="Textkörper 3 Zeichen"/>
    <w:basedOn w:val="Absatz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eichen"/>
    <w:uiPriority w:val="99"/>
    <w:semiHidden/>
    <w:unhideWhenUsed/>
    <w:rsid w:val="0003148D"/>
    <w:pPr>
      <w:spacing w:after="120"/>
    </w:pPr>
  </w:style>
  <w:style w:type="character" w:customStyle="1" w:styleId="TextkrperZeichen">
    <w:name w:val="Textkörper Zeichen"/>
    <w:basedOn w:val="Absatz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eichen"/>
    <w:uiPriority w:val="99"/>
    <w:semiHidden/>
    <w:unhideWhenUsed/>
    <w:locked/>
    <w:rsid w:val="0003148D"/>
  </w:style>
  <w:style w:type="character" w:customStyle="1" w:styleId="DatumZeichen">
    <w:name w:val="Datum Zeichen"/>
    <w:basedOn w:val="Absatz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eiche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eichen">
    <w:name w:val="Unterschrift Zeichen"/>
    <w:basedOn w:val="Absatz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eichen">
    <w:name w:val="E-Mail-Signatur Zeichen"/>
    <w:basedOn w:val="Absatz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eichen"/>
    <w:uiPriority w:val="99"/>
    <w:semiHidden/>
    <w:unhideWhenUsed/>
    <w:locked/>
    <w:rsid w:val="0003148D"/>
  </w:style>
  <w:style w:type="character" w:customStyle="1" w:styleId="AnredeZeichen">
    <w:name w:val="Anrede Zeichen"/>
    <w:basedOn w:val="Absatz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eiche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eichen">
    <w:name w:val="Grußformel Zeichen"/>
    <w:basedOn w:val="Absatz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eiche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eichen">
    <w:name w:val="HTML Adresse Zeichen"/>
    <w:basedOn w:val="Absatzstandardschriftart"/>
    <w:link w:val="HTMLAdresse"/>
    <w:uiPriority w:val="99"/>
    <w:semiHidden/>
    <w:rsid w:val="0003148D"/>
    <w:rPr>
      <w:i/>
      <w:iCs/>
    </w:rPr>
  </w:style>
  <w:style w:type="paragraph" w:styleId="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eiche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eichen">
    <w:name w:val="Nachrichtenkopf Zeichen"/>
    <w:basedOn w:val="Absatz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eichen">
    <w:name w:val="Fuß/-Endnotenüberschrift Zeichen"/>
    <w:basedOn w:val="Absatz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eiche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eiche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eichen">
    <w:name w:val="HTML Vorformatiert Zeichen"/>
    <w:basedOn w:val="Absatz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eiche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eichen">
    <w:name w:val="Textkörper-Erstzeileneinzug Zeichen"/>
    <w:basedOn w:val="TextkrperZeichen"/>
    <w:link w:val="Textkrper-Erstzeileneinzug"/>
    <w:uiPriority w:val="99"/>
    <w:semiHidden/>
    <w:rsid w:val="0003148D"/>
  </w:style>
  <w:style w:type="paragraph" w:styleId="Textkrpereinzug">
    <w:name w:val="Body Text Indent"/>
    <w:basedOn w:val="Standard"/>
    <w:link w:val="TextkrpereinzugZeiche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einzugZeichen">
    <w:name w:val="Textkörpereinzug Zeichen"/>
    <w:basedOn w:val="Absatzstandardschriftart"/>
    <w:link w:val="Textkrpereinzug"/>
    <w:uiPriority w:val="99"/>
    <w:semiHidden/>
    <w:rsid w:val="0003148D"/>
  </w:style>
  <w:style w:type="paragraph" w:styleId="Textkrper-Erstzeileneinzug2">
    <w:name w:val="Body Text First Indent 2"/>
    <w:basedOn w:val="Textkrpereinzug"/>
    <w:link w:val="Textkrper-Erstzeileneinzug2Zeiche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eichen">
    <w:name w:val="Textkörper-Erstzeileneinzug 2 Zeichen"/>
    <w:basedOn w:val="TextkrpereinzugZeiche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einzug2">
    <w:name w:val="Body Text Indent 2"/>
    <w:basedOn w:val="Standard"/>
    <w:link w:val="Textkrpereinzug2Zeiche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einzug2Zeichen">
    <w:name w:val="Textkörpereinzug 2 Zeichen"/>
    <w:basedOn w:val="Absatzstandardschriftart"/>
    <w:link w:val="Textkrpereinzug2"/>
    <w:uiPriority w:val="99"/>
    <w:semiHidden/>
    <w:rsid w:val="0003148D"/>
  </w:style>
  <w:style w:type="paragraph" w:styleId="Textkrpereinzug3">
    <w:name w:val="Body Text Indent 3"/>
    <w:basedOn w:val="Standard"/>
    <w:link w:val="Textkrpereinzug3Zeiche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einzug3Zeichen">
    <w:name w:val="Textkörpereinzug 3 Zeichen"/>
    <w:basedOn w:val="Absatzstandardschriftart"/>
    <w:link w:val="Textkrper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locked/>
    <w:rsid w:val="0003148D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eiche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eichen">
    <w:name w:val="Makrotext Zeichen"/>
    <w:basedOn w:val="Absatz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eiche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eichen">
    <w:name w:val="Nur Text Zeichen"/>
    <w:basedOn w:val="Absatz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eichen">
    <w:name w:val="Fußnotentext Zeichen"/>
    <w:basedOn w:val="Absatz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eichen">
    <w:name w:val="Überschrift 1 Zeichen"/>
    <w:basedOn w:val="Absatz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eichen">
    <w:name w:val="Überschrift 2 Zeichen"/>
    <w:basedOn w:val="Absatz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eichen">
    <w:name w:val="Überschrift 4 Zeichen"/>
    <w:basedOn w:val="Absatz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eichen">
    <w:name w:val="Überschrift 5 Zeichen"/>
    <w:basedOn w:val="Absatz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eichen">
    <w:name w:val="Überschrift 6 Zeichen"/>
    <w:basedOn w:val="Absatz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eichen">
    <w:name w:val="Überschrift 7 Zeichen"/>
    <w:basedOn w:val="Absatz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eichen">
    <w:name w:val="Überschrift 8 Zeichen"/>
    <w:basedOn w:val="Absatz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eichen">
    <w:name w:val="Überschrift 9 Zeichen"/>
    <w:basedOn w:val="Absatz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Zusatz1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eiche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eiche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qFormat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qFormat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8371C9"/>
    <w:pPr>
      <w:ind w:left="720"/>
      <w:contextualSpacing/>
    </w:pPr>
  </w:style>
  <w:style w:type="character" w:styleId="Kommentarzeichen">
    <w:name w:val="annotation reference"/>
    <w:basedOn w:val="Absatzstandardschriftart"/>
    <w:uiPriority w:val="99"/>
    <w:semiHidden/>
    <w:unhideWhenUsed/>
    <w:locked/>
    <w:rsid w:val="00F430E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png"/><Relationship Id="rId12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image" Target="media/image5.pn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E9BB4C-7104-304D-9BFA-0CECF5040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8</Words>
  <Characters>4906</Characters>
  <Application>Microsoft Macintosh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Tobias</cp:lastModifiedBy>
  <cp:revision>8</cp:revision>
  <cp:lastPrinted>2015-05-12T18:31:00Z</cp:lastPrinted>
  <dcterms:created xsi:type="dcterms:W3CDTF">2019-01-15T14:28:00Z</dcterms:created>
  <dcterms:modified xsi:type="dcterms:W3CDTF">2019-01-15T14:42:00Z</dcterms:modified>
</cp:coreProperties>
</file>